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A74FC" w14:textId="7258D5F3" w:rsidR="004C1217" w:rsidRDefault="004C1217" w:rsidP="004C1217">
      <w:r>
        <w:t>Calvary Church Hymns April 18, 2021</w:t>
      </w:r>
    </w:p>
    <w:p w14:paraId="5514B287" w14:textId="1611CA93" w:rsidR="004C1217" w:rsidRDefault="004C1217" w:rsidP="004C1217"/>
    <w:p w14:paraId="43952199" w14:textId="6EE37A1C" w:rsidR="004C1217" w:rsidRDefault="004C1217" w:rsidP="004C1217">
      <w:r>
        <w:t>Opening Hymn 182</w:t>
      </w:r>
    </w:p>
    <w:p w14:paraId="1FCB52CB" w14:textId="77777777" w:rsidR="004C1217" w:rsidRDefault="004C1217" w:rsidP="004C1217"/>
    <w:p w14:paraId="206738EA" w14:textId="1E46DE50" w:rsidR="004C1217" w:rsidRDefault="004C1217" w:rsidP="004C1217">
      <w:r>
        <w:t>Christ is alive! Let Christians sing</w:t>
      </w:r>
    </w:p>
    <w:p w14:paraId="32FF2567" w14:textId="77777777" w:rsidR="004C1217" w:rsidRDefault="004C1217" w:rsidP="004C1217"/>
    <w:p w14:paraId="7616F226" w14:textId="6BDA143E" w:rsidR="004C1217" w:rsidRDefault="004C1217" w:rsidP="004C1217">
      <w:proofErr w:type="gramStart"/>
      <w:r>
        <w:t>1</w:t>
      </w:r>
      <w:r>
        <w:t xml:space="preserve">  </w:t>
      </w:r>
      <w:r>
        <w:t>Christ</w:t>
      </w:r>
      <w:proofErr w:type="gramEnd"/>
      <w:r>
        <w:t xml:space="preserve"> is alive! Let Christians sing.</w:t>
      </w:r>
    </w:p>
    <w:p w14:paraId="6DFEB9DA" w14:textId="77777777" w:rsidR="004C1217" w:rsidRDefault="004C1217" w:rsidP="004C1217">
      <w:r>
        <w:t>His cross stands empty to the sky.</w:t>
      </w:r>
    </w:p>
    <w:p w14:paraId="32567580" w14:textId="77777777" w:rsidR="004C1217" w:rsidRDefault="004C1217" w:rsidP="004C1217">
      <w:r>
        <w:t>Let streets and homes with praises ring.</w:t>
      </w:r>
    </w:p>
    <w:p w14:paraId="57BA739E" w14:textId="77777777" w:rsidR="004C1217" w:rsidRDefault="004C1217" w:rsidP="004C1217">
      <w:r>
        <w:t>His love in death shall never die.</w:t>
      </w:r>
    </w:p>
    <w:p w14:paraId="26F26697" w14:textId="77777777" w:rsidR="004C1217" w:rsidRDefault="004C1217" w:rsidP="004C1217"/>
    <w:p w14:paraId="6E313CB0" w14:textId="05BFC8FA" w:rsidR="004C1217" w:rsidRDefault="004C1217" w:rsidP="004C1217">
      <w:proofErr w:type="gramStart"/>
      <w:r>
        <w:t>2</w:t>
      </w:r>
      <w:r>
        <w:t xml:space="preserve">  </w:t>
      </w:r>
      <w:r>
        <w:t>Christ</w:t>
      </w:r>
      <w:proofErr w:type="gramEnd"/>
      <w:r>
        <w:t xml:space="preserve"> is alive! No longer </w:t>
      </w:r>
      <w:proofErr w:type="gramStart"/>
      <w:r>
        <w:t>bound</w:t>
      </w:r>
      <w:proofErr w:type="gramEnd"/>
    </w:p>
    <w:p w14:paraId="716C2011" w14:textId="77777777" w:rsidR="004C1217" w:rsidRDefault="004C1217" w:rsidP="004C1217">
      <w:r>
        <w:t>to distant years in Palestine,</w:t>
      </w:r>
    </w:p>
    <w:p w14:paraId="005ED35E" w14:textId="77777777" w:rsidR="004C1217" w:rsidRDefault="004C1217" w:rsidP="004C1217">
      <w:r>
        <w:t xml:space="preserve">he comes to claim the here and </w:t>
      </w:r>
      <w:proofErr w:type="gramStart"/>
      <w:r>
        <w:t>now</w:t>
      </w:r>
      <w:proofErr w:type="gramEnd"/>
    </w:p>
    <w:p w14:paraId="27DF1111" w14:textId="77777777" w:rsidR="004C1217" w:rsidRDefault="004C1217" w:rsidP="004C1217">
      <w:r>
        <w:t>and conquer every place and time.</w:t>
      </w:r>
    </w:p>
    <w:p w14:paraId="339E7DD0" w14:textId="77777777" w:rsidR="004C1217" w:rsidRDefault="004C1217" w:rsidP="004C1217"/>
    <w:p w14:paraId="7210914B" w14:textId="7AFDF0A6" w:rsidR="004C1217" w:rsidRDefault="004C1217" w:rsidP="004C1217">
      <w:proofErr w:type="gramStart"/>
      <w:r>
        <w:t>3</w:t>
      </w:r>
      <w:r>
        <w:t xml:space="preserve">  </w:t>
      </w:r>
      <w:r>
        <w:t>Not</w:t>
      </w:r>
      <w:proofErr w:type="gramEnd"/>
      <w:r>
        <w:t xml:space="preserve"> throned above, remotely high,</w:t>
      </w:r>
    </w:p>
    <w:p w14:paraId="02CD0930" w14:textId="77777777" w:rsidR="004C1217" w:rsidRDefault="004C1217" w:rsidP="004C1217">
      <w:r>
        <w:t>untouched, unmoved by human pains,</w:t>
      </w:r>
    </w:p>
    <w:p w14:paraId="30FC5AFF" w14:textId="77777777" w:rsidR="004C1217" w:rsidRDefault="004C1217" w:rsidP="004C1217">
      <w:r>
        <w:t xml:space="preserve">but daily, </w:t>
      </w:r>
      <w:proofErr w:type="gramStart"/>
      <w:r>
        <w:t>in the midst of</w:t>
      </w:r>
      <w:proofErr w:type="gramEnd"/>
      <w:r>
        <w:t xml:space="preserve"> life,</w:t>
      </w:r>
    </w:p>
    <w:p w14:paraId="79CD7901" w14:textId="77777777" w:rsidR="004C1217" w:rsidRDefault="004C1217" w:rsidP="004C1217">
      <w:r>
        <w:t>our Savior with the Father reigns.</w:t>
      </w:r>
    </w:p>
    <w:p w14:paraId="5AA81964" w14:textId="77777777" w:rsidR="004C1217" w:rsidRDefault="004C1217" w:rsidP="004C1217"/>
    <w:p w14:paraId="7269CB7B" w14:textId="74083ABF" w:rsidR="004C1217" w:rsidRDefault="004C1217" w:rsidP="004C1217">
      <w:proofErr w:type="gramStart"/>
      <w:r>
        <w:t>4</w:t>
      </w:r>
      <w:r>
        <w:t xml:space="preserve">  </w:t>
      </w:r>
      <w:r>
        <w:t>In</w:t>
      </w:r>
      <w:proofErr w:type="gramEnd"/>
      <w:r>
        <w:t xml:space="preserve"> every insult, rift, and war</w:t>
      </w:r>
    </w:p>
    <w:p w14:paraId="0302E4A1" w14:textId="77777777" w:rsidR="004C1217" w:rsidRDefault="004C1217" w:rsidP="004C1217">
      <w:r>
        <w:t xml:space="preserve">where color, </w:t>
      </w:r>
      <w:proofErr w:type="gramStart"/>
      <w:r>
        <w:t>scorn</w:t>
      </w:r>
      <w:proofErr w:type="gramEnd"/>
      <w:r>
        <w:t xml:space="preserve"> or wealth divide,</w:t>
      </w:r>
    </w:p>
    <w:p w14:paraId="0AED9B5D" w14:textId="77777777" w:rsidR="004C1217" w:rsidRDefault="004C1217" w:rsidP="004C1217">
      <w:r>
        <w:t>he suffers still, yet loves the more,</w:t>
      </w:r>
    </w:p>
    <w:p w14:paraId="0F3E2BA2" w14:textId="77777777" w:rsidR="004C1217" w:rsidRDefault="004C1217" w:rsidP="004C1217">
      <w:r>
        <w:t>and lives, though ever crucified.</w:t>
      </w:r>
    </w:p>
    <w:p w14:paraId="5F1C9C2C" w14:textId="77777777" w:rsidR="004C1217" w:rsidRDefault="004C1217" w:rsidP="004C1217"/>
    <w:p w14:paraId="5715C1F2" w14:textId="3F66070B" w:rsidR="004C1217" w:rsidRDefault="004C1217" w:rsidP="004C1217">
      <w:proofErr w:type="gramStart"/>
      <w:r>
        <w:t>5</w:t>
      </w:r>
      <w:r>
        <w:t xml:space="preserve">  </w:t>
      </w:r>
      <w:r>
        <w:t>Christ</w:t>
      </w:r>
      <w:proofErr w:type="gramEnd"/>
      <w:r>
        <w:t xml:space="preserve"> is alive! His Spirit burns</w:t>
      </w:r>
    </w:p>
    <w:p w14:paraId="35B58637" w14:textId="77777777" w:rsidR="004C1217" w:rsidRDefault="004C1217" w:rsidP="004C1217">
      <w:r>
        <w:t>through this and every future age,</w:t>
      </w:r>
    </w:p>
    <w:p w14:paraId="3CED5860" w14:textId="77777777" w:rsidR="004C1217" w:rsidRDefault="004C1217" w:rsidP="004C1217">
      <w:r>
        <w:t>till all creation lives and learns</w:t>
      </w:r>
    </w:p>
    <w:p w14:paraId="365B6CC2" w14:textId="77777777" w:rsidR="004C1217" w:rsidRDefault="004C1217" w:rsidP="004C1217">
      <w:r>
        <w:t>his joy, his justice, love, and praise.</w:t>
      </w:r>
    </w:p>
    <w:p w14:paraId="6C682085" w14:textId="77777777" w:rsidR="004C1217" w:rsidRDefault="004C1217" w:rsidP="004C1217"/>
    <w:p w14:paraId="71B48A8B" w14:textId="77777777" w:rsidR="004C1217" w:rsidRPr="004C1217" w:rsidRDefault="004C1217" w:rsidP="004C1217">
      <w:pPr>
        <w:rPr>
          <w:i/>
          <w:iCs/>
        </w:rPr>
      </w:pPr>
      <w:r w:rsidRPr="004C1217">
        <w:rPr>
          <w:i/>
          <w:iCs/>
        </w:rPr>
        <w:t>Words: Brian A. Wren (b. 1936), rev.</w:t>
      </w:r>
    </w:p>
    <w:p w14:paraId="3633FCFE" w14:textId="77777777" w:rsidR="004C1217" w:rsidRPr="004C1217" w:rsidRDefault="004C1217" w:rsidP="004C1217">
      <w:pPr>
        <w:rPr>
          <w:i/>
          <w:iCs/>
        </w:rPr>
      </w:pPr>
      <w:r w:rsidRPr="004C1217">
        <w:rPr>
          <w:i/>
          <w:iCs/>
        </w:rPr>
        <w:t xml:space="preserve">Music: Truro, melody from </w:t>
      </w:r>
      <w:proofErr w:type="spellStart"/>
      <w:r w:rsidRPr="004C1217">
        <w:rPr>
          <w:i/>
          <w:iCs/>
        </w:rPr>
        <w:t>Psalmodia</w:t>
      </w:r>
      <w:proofErr w:type="spellEnd"/>
      <w:r w:rsidRPr="004C1217">
        <w:rPr>
          <w:i/>
          <w:iCs/>
        </w:rPr>
        <w:t xml:space="preserve"> </w:t>
      </w:r>
      <w:proofErr w:type="spellStart"/>
      <w:r w:rsidRPr="004C1217">
        <w:rPr>
          <w:i/>
          <w:iCs/>
        </w:rPr>
        <w:t>Evangelica</w:t>
      </w:r>
      <w:proofErr w:type="spellEnd"/>
      <w:r w:rsidRPr="004C1217">
        <w:rPr>
          <w:i/>
          <w:iCs/>
        </w:rPr>
        <w:t>, Part II, 1789; harm. Lowell Mason (1792-1872), alt.</w:t>
      </w:r>
    </w:p>
    <w:p w14:paraId="6A71AAFF" w14:textId="7F6E051A" w:rsidR="007164CD" w:rsidRPr="004C1217" w:rsidRDefault="004C1217" w:rsidP="004C1217">
      <w:pPr>
        <w:rPr>
          <w:i/>
          <w:iCs/>
        </w:rPr>
      </w:pPr>
      <w:r w:rsidRPr="004C1217">
        <w:rPr>
          <w:i/>
          <w:iCs/>
        </w:rPr>
        <w:t>Meter: LM</w:t>
      </w:r>
    </w:p>
    <w:p w14:paraId="3AC6A005" w14:textId="70F5B71B" w:rsidR="004C1217" w:rsidRDefault="004C1217" w:rsidP="004C1217"/>
    <w:p w14:paraId="1D7E781A" w14:textId="12F967F7" w:rsidR="004C1217" w:rsidRDefault="004C1217" w:rsidP="004C1217"/>
    <w:p w14:paraId="05161B04" w14:textId="3C172957" w:rsidR="00CA7520" w:rsidRDefault="00CA7520" w:rsidP="004C1217"/>
    <w:p w14:paraId="5F99D3FB" w14:textId="2B663B2C" w:rsidR="00CA7520" w:rsidRDefault="00CA7520" w:rsidP="004C1217"/>
    <w:p w14:paraId="0BF8CB8C" w14:textId="62A5750D" w:rsidR="00CA7520" w:rsidRDefault="00CA7520" w:rsidP="004C1217"/>
    <w:p w14:paraId="00886099" w14:textId="0AEE7E24" w:rsidR="00CA7520" w:rsidRDefault="00CA7520" w:rsidP="004C1217"/>
    <w:p w14:paraId="7A69D32A" w14:textId="48D6DE6B" w:rsidR="00CA7520" w:rsidRDefault="00CA7520" w:rsidP="004C1217"/>
    <w:p w14:paraId="761F7D2B" w14:textId="3111D3B5" w:rsidR="00CA7520" w:rsidRDefault="00CA7520" w:rsidP="004C1217"/>
    <w:p w14:paraId="13F38E9D" w14:textId="01B2D7EF" w:rsidR="00CA7520" w:rsidRDefault="00CA7520" w:rsidP="004C1217"/>
    <w:p w14:paraId="45129675" w14:textId="7522EDE8" w:rsidR="00CA7520" w:rsidRDefault="00CA7520" w:rsidP="004C1217"/>
    <w:p w14:paraId="580DC13C" w14:textId="22BB00A0" w:rsidR="00CA7520" w:rsidRDefault="00CA7520" w:rsidP="004C1217"/>
    <w:p w14:paraId="7B13CE31" w14:textId="41DA265C" w:rsidR="00CA7520" w:rsidRDefault="00CA7520" w:rsidP="004C1217"/>
    <w:p w14:paraId="68FE7B4D" w14:textId="77777777" w:rsidR="00CA7520" w:rsidRDefault="00CA7520" w:rsidP="004C1217"/>
    <w:p w14:paraId="6963877B" w14:textId="2A516EA6" w:rsidR="004C1217" w:rsidRDefault="004C1217" w:rsidP="004C1217"/>
    <w:p w14:paraId="110E9E8A" w14:textId="35A83257" w:rsidR="004C1217" w:rsidRDefault="004C1217" w:rsidP="004C1217">
      <w:r>
        <w:lastRenderedPageBreak/>
        <w:t>Sequence (Gospel) Hymn 184</w:t>
      </w:r>
    </w:p>
    <w:p w14:paraId="10A00940" w14:textId="668FA753" w:rsidR="004C1217" w:rsidRDefault="004C1217" w:rsidP="004C1217"/>
    <w:p w14:paraId="0BFE073A" w14:textId="77777777" w:rsidR="004C1217" w:rsidRDefault="004C1217" w:rsidP="004C1217">
      <w:r>
        <w:t xml:space="preserve">Christ the Lord is risen </w:t>
      </w:r>
      <w:proofErr w:type="gramStart"/>
      <w:r>
        <w:t>again</w:t>
      </w:r>
      <w:proofErr w:type="gramEnd"/>
    </w:p>
    <w:p w14:paraId="2B680640" w14:textId="77777777" w:rsidR="004C1217" w:rsidRDefault="004C1217" w:rsidP="004C1217"/>
    <w:p w14:paraId="4A1136C6" w14:textId="41B176D8" w:rsidR="004C1217" w:rsidRDefault="004C1217" w:rsidP="004C1217">
      <w:proofErr w:type="gramStart"/>
      <w:r>
        <w:t>1</w:t>
      </w:r>
      <w:r w:rsidR="00CA7520">
        <w:t xml:space="preserve">  </w:t>
      </w:r>
      <w:r>
        <w:t>Christ</w:t>
      </w:r>
      <w:proofErr w:type="gramEnd"/>
      <w:r>
        <w:t xml:space="preserve"> the Lord is risen again!</w:t>
      </w:r>
    </w:p>
    <w:p w14:paraId="6EB0BA43" w14:textId="77777777" w:rsidR="004C1217" w:rsidRDefault="004C1217" w:rsidP="004C1217">
      <w:r>
        <w:t>Christ has broken every chain!</w:t>
      </w:r>
    </w:p>
    <w:p w14:paraId="05F0B398" w14:textId="77777777" w:rsidR="004C1217" w:rsidRDefault="004C1217" w:rsidP="004C1217">
      <w:r>
        <w:t xml:space="preserve">Now through all the world it </w:t>
      </w:r>
      <w:proofErr w:type="gramStart"/>
      <w:r>
        <w:t>rings</w:t>
      </w:r>
      <w:proofErr w:type="gramEnd"/>
    </w:p>
    <w:p w14:paraId="27447016" w14:textId="77777777" w:rsidR="004C1217" w:rsidRDefault="004C1217" w:rsidP="004C1217">
      <w:r>
        <w:t>that the Lamb is King of kings.</w:t>
      </w:r>
    </w:p>
    <w:p w14:paraId="3EE8F597" w14:textId="77777777" w:rsidR="004C1217" w:rsidRDefault="004C1217" w:rsidP="004C1217">
      <w:r>
        <w:t>Alleluia!</w:t>
      </w:r>
    </w:p>
    <w:p w14:paraId="6549CBDB" w14:textId="4933EB11" w:rsidR="004C1217" w:rsidRPr="00CA7520" w:rsidRDefault="00CA7520" w:rsidP="004C1217">
      <w:pPr>
        <w:rPr>
          <w:i/>
          <w:iCs/>
        </w:rPr>
      </w:pPr>
      <w:r>
        <w:rPr>
          <w:i/>
          <w:iCs/>
        </w:rPr>
        <w:t>Refrain</w:t>
      </w:r>
      <w:r>
        <w:rPr>
          <w:i/>
          <w:iCs/>
        </w:rPr>
        <w:tab/>
      </w:r>
      <w:r>
        <w:rPr>
          <w:i/>
          <w:iCs/>
        </w:rPr>
        <w:tab/>
      </w:r>
      <w:r w:rsidR="004C1217" w:rsidRPr="00CA7520">
        <w:rPr>
          <w:i/>
          <w:iCs/>
        </w:rPr>
        <w:t>Alleluia, alleluia, alleluia!</w:t>
      </w:r>
    </w:p>
    <w:p w14:paraId="3AD8C639" w14:textId="77777777" w:rsidR="004C1217" w:rsidRPr="00CA7520" w:rsidRDefault="004C1217" w:rsidP="00CA7520">
      <w:pPr>
        <w:ind w:left="720" w:firstLine="720"/>
        <w:rPr>
          <w:i/>
          <w:iCs/>
        </w:rPr>
      </w:pPr>
      <w:r w:rsidRPr="00CA7520">
        <w:rPr>
          <w:i/>
          <w:iCs/>
        </w:rPr>
        <w:t>Christ, our Paschal Lamb indeed,</w:t>
      </w:r>
    </w:p>
    <w:p w14:paraId="18D582E0" w14:textId="77777777" w:rsidR="004C1217" w:rsidRPr="00CA7520" w:rsidRDefault="004C1217" w:rsidP="00CA7520">
      <w:pPr>
        <w:ind w:left="720" w:firstLine="720"/>
        <w:rPr>
          <w:i/>
          <w:iCs/>
        </w:rPr>
      </w:pPr>
      <w:r w:rsidRPr="00CA7520">
        <w:rPr>
          <w:i/>
          <w:iCs/>
        </w:rPr>
        <w:t>Christ, today your people feed.</w:t>
      </w:r>
    </w:p>
    <w:p w14:paraId="7B7CD727" w14:textId="77777777" w:rsidR="004C1217" w:rsidRPr="00CA7520" w:rsidRDefault="004C1217" w:rsidP="00CA7520">
      <w:pPr>
        <w:ind w:left="720" w:firstLine="720"/>
        <w:rPr>
          <w:i/>
          <w:iCs/>
        </w:rPr>
      </w:pPr>
      <w:r w:rsidRPr="00CA7520">
        <w:rPr>
          <w:i/>
          <w:iCs/>
        </w:rPr>
        <w:t>Alleluia!</w:t>
      </w:r>
    </w:p>
    <w:p w14:paraId="7F56E714" w14:textId="77777777" w:rsidR="004C1217" w:rsidRDefault="004C1217" w:rsidP="004C1217"/>
    <w:p w14:paraId="1DB51CF7" w14:textId="638BD078" w:rsidR="004C1217" w:rsidRDefault="004C1217" w:rsidP="004C1217">
      <w:proofErr w:type="gramStart"/>
      <w:r>
        <w:t>2</w:t>
      </w:r>
      <w:r w:rsidR="00CA7520">
        <w:t xml:space="preserve">  </w:t>
      </w:r>
      <w:r>
        <w:t>He</w:t>
      </w:r>
      <w:proofErr w:type="gramEnd"/>
      <w:r>
        <w:t xml:space="preserve"> who gave for us his life,</w:t>
      </w:r>
    </w:p>
    <w:p w14:paraId="4D9152DE" w14:textId="77777777" w:rsidR="004C1217" w:rsidRDefault="004C1217" w:rsidP="004C1217">
      <w:r>
        <w:t>who for us endured the strife,</w:t>
      </w:r>
    </w:p>
    <w:p w14:paraId="351CB0DF" w14:textId="77777777" w:rsidR="004C1217" w:rsidRDefault="004C1217" w:rsidP="004C1217">
      <w:r>
        <w:t xml:space="preserve">takes our sin and guilt </w:t>
      </w:r>
      <w:proofErr w:type="gramStart"/>
      <w:r>
        <w:t>away</w:t>
      </w:r>
      <w:proofErr w:type="gramEnd"/>
    </w:p>
    <w:p w14:paraId="0A0626D2" w14:textId="77777777" w:rsidR="004C1217" w:rsidRDefault="004C1217" w:rsidP="004C1217">
      <w:r>
        <w:t>that with angels we may say:</w:t>
      </w:r>
    </w:p>
    <w:p w14:paraId="4B122A88" w14:textId="77777777" w:rsidR="004C1217" w:rsidRDefault="004C1217" w:rsidP="004C1217">
      <w:r>
        <w:t>Alleluia!</w:t>
      </w:r>
    </w:p>
    <w:p w14:paraId="145AF522" w14:textId="77777777" w:rsidR="004C1217" w:rsidRPr="00CA7520" w:rsidRDefault="004C1217" w:rsidP="004C1217">
      <w:pPr>
        <w:rPr>
          <w:i/>
          <w:iCs/>
        </w:rPr>
      </w:pPr>
      <w:r w:rsidRPr="00CA7520">
        <w:rPr>
          <w:i/>
          <w:iCs/>
        </w:rPr>
        <w:t>Refrain</w:t>
      </w:r>
    </w:p>
    <w:p w14:paraId="007ACA6F" w14:textId="77777777" w:rsidR="004C1217" w:rsidRDefault="004C1217" w:rsidP="004C1217"/>
    <w:p w14:paraId="21CAE0C1" w14:textId="5E5527B3" w:rsidR="004C1217" w:rsidRDefault="004C1217" w:rsidP="004C1217">
      <w:proofErr w:type="gramStart"/>
      <w:r>
        <w:t>3</w:t>
      </w:r>
      <w:r w:rsidR="00CA7520">
        <w:t xml:space="preserve">  </w:t>
      </w:r>
      <w:r>
        <w:t>He</w:t>
      </w:r>
      <w:proofErr w:type="gramEnd"/>
      <w:r>
        <w:t xml:space="preserve"> who bore all pain and loss</w:t>
      </w:r>
    </w:p>
    <w:p w14:paraId="188D4A29" w14:textId="77777777" w:rsidR="004C1217" w:rsidRDefault="004C1217" w:rsidP="004C1217">
      <w:r>
        <w:t>comfortless upon the cross</w:t>
      </w:r>
    </w:p>
    <w:p w14:paraId="0CD07AF1" w14:textId="77777777" w:rsidR="004C1217" w:rsidRDefault="004C1217" w:rsidP="004C1217">
      <w:r>
        <w:t>is exalted now to save,</w:t>
      </w:r>
    </w:p>
    <w:p w14:paraId="3AE21198" w14:textId="77777777" w:rsidR="004C1217" w:rsidRDefault="004C1217" w:rsidP="004C1217">
      <w:r>
        <w:t>wresting victory from the grave.</w:t>
      </w:r>
    </w:p>
    <w:p w14:paraId="11D6286B" w14:textId="77777777" w:rsidR="004C1217" w:rsidRDefault="004C1217" w:rsidP="004C1217">
      <w:r>
        <w:t>Alleluia!</w:t>
      </w:r>
    </w:p>
    <w:p w14:paraId="5FD946BE" w14:textId="77777777" w:rsidR="004C1217" w:rsidRDefault="004C1217" w:rsidP="004C1217"/>
    <w:p w14:paraId="2D7BD7DE" w14:textId="77777777" w:rsidR="004C1217" w:rsidRPr="00CA7520" w:rsidRDefault="004C1217" w:rsidP="004C1217">
      <w:pPr>
        <w:rPr>
          <w:i/>
          <w:iCs/>
        </w:rPr>
      </w:pPr>
      <w:r w:rsidRPr="00CA7520">
        <w:rPr>
          <w:i/>
          <w:iCs/>
        </w:rPr>
        <w:t>Refrain</w:t>
      </w:r>
    </w:p>
    <w:p w14:paraId="03152842" w14:textId="77777777" w:rsidR="004C1217" w:rsidRDefault="004C1217" w:rsidP="004C1217"/>
    <w:p w14:paraId="5DB61FD3" w14:textId="77777777" w:rsidR="004C1217" w:rsidRPr="00CA7520" w:rsidRDefault="004C1217" w:rsidP="004C1217">
      <w:pPr>
        <w:rPr>
          <w:i/>
          <w:iCs/>
        </w:rPr>
      </w:pPr>
      <w:r w:rsidRPr="00CA7520">
        <w:rPr>
          <w:i/>
          <w:iCs/>
        </w:rPr>
        <w:t xml:space="preserve">Words: Michael </w:t>
      </w:r>
      <w:proofErr w:type="spellStart"/>
      <w:r w:rsidRPr="00CA7520">
        <w:rPr>
          <w:i/>
          <w:iCs/>
        </w:rPr>
        <w:t>Weisse</w:t>
      </w:r>
      <w:proofErr w:type="spellEnd"/>
      <w:r w:rsidRPr="00CA7520">
        <w:rPr>
          <w:i/>
          <w:iCs/>
        </w:rPr>
        <w:t xml:space="preserve"> (1480-1534); tr. Catherine </w:t>
      </w:r>
      <w:proofErr w:type="spellStart"/>
      <w:r w:rsidRPr="00CA7520">
        <w:rPr>
          <w:i/>
          <w:iCs/>
        </w:rPr>
        <w:t>Winkworth</w:t>
      </w:r>
      <w:proofErr w:type="spellEnd"/>
      <w:r w:rsidRPr="00CA7520">
        <w:rPr>
          <w:i/>
          <w:iCs/>
        </w:rPr>
        <w:t xml:space="preserve"> (1827-1878), alt.</w:t>
      </w:r>
    </w:p>
    <w:p w14:paraId="2EEFD62B" w14:textId="77777777" w:rsidR="004C1217" w:rsidRPr="00CA7520" w:rsidRDefault="004C1217" w:rsidP="004C1217">
      <w:pPr>
        <w:rPr>
          <w:i/>
          <w:iCs/>
        </w:rPr>
      </w:pPr>
      <w:r w:rsidRPr="00CA7520">
        <w:rPr>
          <w:i/>
          <w:iCs/>
        </w:rPr>
        <w:t xml:space="preserve">Music: Christ </w:t>
      </w:r>
      <w:proofErr w:type="spellStart"/>
      <w:r w:rsidRPr="00CA7520">
        <w:rPr>
          <w:i/>
          <w:iCs/>
        </w:rPr>
        <w:t>ist</w:t>
      </w:r>
      <w:proofErr w:type="spellEnd"/>
      <w:r w:rsidRPr="00CA7520">
        <w:rPr>
          <w:i/>
          <w:iCs/>
        </w:rPr>
        <w:t xml:space="preserve"> </w:t>
      </w:r>
      <w:proofErr w:type="spellStart"/>
      <w:r w:rsidRPr="00CA7520">
        <w:rPr>
          <w:i/>
          <w:iCs/>
        </w:rPr>
        <w:t>erstanden</w:t>
      </w:r>
      <w:proofErr w:type="spellEnd"/>
      <w:r w:rsidRPr="00CA7520">
        <w:rPr>
          <w:i/>
          <w:iCs/>
        </w:rPr>
        <w:t xml:space="preserve">, melody from </w:t>
      </w:r>
      <w:proofErr w:type="spellStart"/>
      <w:r w:rsidRPr="00CA7520">
        <w:rPr>
          <w:i/>
          <w:iCs/>
        </w:rPr>
        <w:t>Geistliche</w:t>
      </w:r>
      <w:proofErr w:type="spellEnd"/>
      <w:r w:rsidRPr="00CA7520">
        <w:rPr>
          <w:i/>
          <w:iCs/>
        </w:rPr>
        <w:t xml:space="preserve"> Lieder, 1533; harm. after Hans Leo Hassler (1564-1612)</w:t>
      </w:r>
    </w:p>
    <w:p w14:paraId="30131B81" w14:textId="63DA822D" w:rsidR="004C1217" w:rsidRPr="00CA7520" w:rsidRDefault="004C1217" w:rsidP="004C1217">
      <w:pPr>
        <w:rPr>
          <w:i/>
          <w:iCs/>
        </w:rPr>
      </w:pPr>
      <w:r w:rsidRPr="00CA7520">
        <w:rPr>
          <w:i/>
          <w:iCs/>
        </w:rPr>
        <w:t>Meter: 77. 77. 4 with Refrain</w:t>
      </w:r>
    </w:p>
    <w:p w14:paraId="50C0D9AE" w14:textId="116BC02E" w:rsidR="004C1217" w:rsidRDefault="004C1217" w:rsidP="004C1217"/>
    <w:p w14:paraId="6DB861A0" w14:textId="55862AD0" w:rsidR="004C1217" w:rsidRDefault="004C1217" w:rsidP="004C1217"/>
    <w:p w14:paraId="172558CA" w14:textId="44E27BC0" w:rsidR="004C1217" w:rsidRDefault="004C1217" w:rsidP="004C1217"/>
    <w:p w14:paraId="3FB257A8" w14:textId="37D998E1" w:rsidR="00CA7520" w:rsidRDefault="00CA7520" w:rsidP="004C1217"/>
    <w:p w14:paraId="31CAC934" w14:textId="4B95A515" w:rsidR="00CA7520" w:rsidRDefault="00CA7520" w:rsidP="004C1217"/>
    <w:p w14:paraId="46EB04A0" w14:textId="411D3A7A" w:rsidR="00CA7520" w:rsidRDefault="00CA7520" w:rsidP="004C1217"/>
    <w:p w14:paraId="195937AF" w14:textId="0EB9F47E" w:rsidR="00CA7520" w:rsidRDefault="00CA7520" w:rsidP="004C1217"/>
    <w:p w14:paraId="0EE536EE" w14:textId="0A7901EF" w:rsidR="00CA7520" w:rsidRDefault="00CA7520" w:rsidP="004C1217"/>
    <w:p w14:paraId="5F4BED83" w14:textId="7EE3A390" w:rsidR="00CA7520" w:rsidRDefault="00CA7520" w:rsidP="004C1217"/>
    <w:p w14:paraId="7E06B781" w14:textId="62BADB27" w:rsidR="00CA7520" w:rsidRDefault="00CA7520" w:rsidP="004C1217"/>
    <w:p w14:paraId="35765AC9" w14:textId="18858EEA" w:rsidR="00CA7520" w:rsidRDefault="00CA7520" w:rsidP="004C1217"/>
    <w:p w14:paraId="56C85BD5" w14:textId="5F77D664" w:rsidR="00CA7520" w:rsidRDefault="00CA7520" w:rsidP="004C1217"/>
    <w:p w14:paraId="13689645" w14:textId="2E5983AC" w:rsidR="00CA7520" w:rsidRDefault="00CA7520" w:rsidP="004C1217"/>
    <w:p w14:paraId="3B1D3693" w14:textId="6AC37E1D" w:rsidR="00CA7520" w:rsidRDefault="00CA7520" w:rsidP="004C1217"/>
    <w:p w14:paraId="68CA2122" w14:textId="77777777" w:rsidR="00CA7520" w:rsidRDefault="00CA7520" w:rsidP="004C1217"/>
    <w:p w14:paraId="20128C06" w14:textId="03E0EB5A" w:rsidR="004C1217" w:rsidRDefault="004C1217" w:rsidP="004C1217">
      <w:r>
        <w:lastRenderedPageBreak/>
        <w:t>Hymn at Communion 487</w:t>
      </w:r>
    </w:p>
    <w:p w14:paraId="66B18FB2" w14:textId="77777777" w:rsidR="00CA7520" w:rsidRDefault="00CA7520" w:rsidP="004C1217"/>
    <w:p w14:paraId="6BFA8D56" w14:textId="30F41D3D" w:rsidR="004C1217" w:rsidRDefault="004C1217" w:rsidP="004C1217">
      <w:r>
        <w:t xml:space="preserve">Come, my Way, my Truth, my </w:t>
      </w:r>
      <w:proofErr w:type="gramStart"/>
      <w:r>
        <w:t>Life</w:t>
      </w:r>
      <w:proofErr w:type="gramEnd"/>
    </w:p>
    <w:p w14:paraId="060D0C7D" w14:textId="77777777" w:rsidR="004C1217" w:rsidRDefault="004C1217" w:rsidP="004C1217"/>
    <w:p w14:paraId="1AABF26C" w14:textId="41F05DCF" w:rsidR="004C1217" w:rsidRDefault="004C1217" w:rsidP="004C1217">
      <w:proofErr w:type="gramStart"/>
      <w:r>
        <w:t>1</w:t>
      </w:r>
      <w:r w:rsidR="00CA7520">
        <w:t xml:space="preserve">  </w:t>
      </w:r>
      <w:r>
        <w:t>Come</w:t>
      </w:r>
      <w:proofErr w:type="gramEnd"/>
      <w:r>
        <w:t>, my Way, my Truth, my Life:</w:t>
      </w:r>
    </w:p>
    <w:p w14:paraId="300DE615" w14:textId="77777777" w:rsidR="004C1217" w:rsidRDefault="004C1217" w:rsidP="004C1217">
      <w:r>
        <w:t xml:space="preserve">such a way as gives us </w:t>
      </w:r>
      <w:proofErr w:type="gramStart"/>
      <w:r>
        <w:t>breath;</w:t>
      </w:r>
      <w:proofErr w:type="gramEnd"/>
    </w:p>
    <w:p w14:paraId="6535A0A5" w14:textId="77777777" w:rsidR="004C1217" w:rsidRDefault="004C1217" w:rsidP="004C1217">
      <w:r>
        <w:t xml:space="preserve">such a truth as ends all </w:t>
      </w:r>
      <w:proofErr w:type="gramStart"/>
      <w:r>
        <w:t>strife;</w:t>
      </w:r>
      <w:proofErr w:type="gramEnd"/>
    </w:p>
    <w:p w14:paraId="7F0DD593" w14:textId="77777777" w:rsidR="004C1217" w:rsidRDefault="004C1217" w:rsidP="004C1217">
      <w:r>
        <w:t xml:space="preserve">such a life as </w:t>
      </w:r>
      <w:proofErr w:type="spellStart"/>
      <w:r>
        <w:t>killeth</w:t>
      </w:r>
      <w:proofErr w:type="spellEnd"/>
      <w:r>
        <w:t xml:space="preserve"> death.</w:t>
      </w:r>
    </w:p>
    <w:p w14:paraId="50C77664" w14:textId="77777777" w:rsidR="004C1217" w:rsidRDefault="004C1217" w:rsidP="004C1217"/>
    <w:p w14:paraId="7CAC6DD3" w14:textId="7D694AD1" w:rsidR="004C1217" w:rsidRDefault="004C1217" w:rsidP="004C1217">
      <w:proofErr w:type="gramStart"/>
      <w:r>
        <w:t>2</w:t>
      </w:r>
      <w:r w:rsidR="00CA7520">
        <w:t xml:space="preserve">  </w:t>
      </w:r>
      <w:r>
        <w:t>Come</w:t>
      </w:r>
      <w:proofErr w:type="gramEnd"/>
      <w:r>
        <w:t>, my Light, my Feast, my Strength:</w:t>
      </w:r>
    </w:p>
    <w:p w14:paraId="1B448EA8" w14:textId="77777777" w:rsidR="004C1217" w:rsidRDefault="004C1217" w:rsidP="004C1217">
      <w:r>
        <w:t xml:space="preserve">such a light as shows a </w:t>
      </w:r>
      <w:proofErr w:type="gramStart"/>
      <w:r>
        <w:t>feast;</w:t>
      </w:r>
      <w:proofErr w:type="gramEnd"/>
    </w:p>
    <w:p w14:paraId="126F8100" w14:textId="77777777" w:rsidR="004C1217" w:rsidRDefault="004C1217" w:rsidP="004C1217">
      <w:r>
        <w:t xml:space="preserve">such a feast as mends in </w:t>
      </w:r>
      <w:proofErr w:type="gramStart"/>
      <w:r>
        <w:t>length;</w:t>
      </w:r>
      <w:proofErr w:type="gramEnd"/>
    </w:p>
    <w:p w14:paraId="5D259DD6" w14:textId="77777777" w:rsidR="004C1217" w:rsidRDefault="004C1217" w:rsidP="004C1217">
      <w:r>
        <w:t>such a strength as makes his guest.</w:t>
      </w:r>
    </w:p>
    <w:p w14:paraId="0724F064" w14:textId="77777777" w:rsidR="004C1217" w:rsidRDefault="004C1217" w:rsidP="004C1217"/>
    <w:p w14:paraId="3317DF28" w14:textId="515810C4" w:rsidR="004C1217" w:rsidRDefault="004C1217" w:rsidP="004C1217">
      <w:proofErr w:type="gramStart"/>
      <w:r>
        <w:t>3</w:t>
      </w:r>
      <w:r w:rsidR="00CA7520">
        <w:t xml:space="preserve">  </w:t>
      </w:r>
      <w:r>
        <w:t>Come</w:t>
      </w:r>
      <w:proofErr w:type="gramEnd"/>
      <w:r>
        <w:t>, my Joy, my Love, my Heart:</w:t>
      </w:r>
    </w:p>
    <w:p w14:paraId="5A172C2F" w14:textId="77777777" w:rsidR="004C1217" w:rsidRDefault="004C1217" w:rsidP="004C1217">
      <w:r>
        <w:t xml:space="preserve">such a joy as none can </w:t>
      </w:r>
      <w:proofErr w:type="gramStart"/>
      <w:r>
        <w:t>move;</w:t>
      </w:r>
      <w:proofErr w:type="gramEnd"/>
    </w:p>
    <w:p w14:paraId="138464F0" w14:textId="77777777" w:rsidR="004C1217" w:rsidRDefault="004C1217" w:rsidP="004C1217">
      <w:r>
        <w:t xml:space="preserve">such a love as none can </w:t>
      </w:r>
      <w:proofErr w:type="gramStart"/>
      <w:r>
        <w:t>part;</w:t>
      </w:r>
      <w:proofErr w:type="gramEnd"/>
    </w:p>
    <w:p w14:paraId="63747ECE" w14:textId="77777777" w:rsidR="004C1217" w:rsidRDefault="004C1217" w:rsidP="004C1217">
      <w:r>
        <w:t>such a heart as joys in love.</w:t>
      </w:r>
    </w:p>
    <w:p w14:paraId="0731929C" w14:textId="77777777" w:rsidR="004C1217" w:rsidRDefault="004C1217" w:rsidP="004C1217"/>
    <w:p w14:paraId="13D2221F" w14:textId="77777777" w:rsidR="004C1217" w:rsidRPr="00CA7520" w:rsidRDefault="004C1217" w:rsidP="004C1217">
      <w:pPr>
        <w:rPr>
          <w:i/>
          <w:iCs/>
        </w:rPr>
      </w:pPr>
      <w:r w:rsidRPr="00CA7520">
        <w:rPr>
          <w:i/>
          <w:iCs/>
        </w:rPr>
        <w:t>Words: George Herbert (1593-1633)</w:t>
      </w:r>
    </w:p>
    <w:p w14:paraId="7F73C29E" w14:textId="77777777" w:rsidR="004C1217" w:rsidRPr="00CA7520" w:rsidRDefault="004C1217" w:rsidP="004C1217">
      <w:pPr>
        <w:rPr>
          <w:i/>
          <w:iCs/>
        </w:rPr>
      </w:pPr>
      <w:r w:rsidRPr="00CA7520">
        <w:rPr>
          <w:i/>
          <w:iCs/>
        </w:rPr>
        <w:t>Music: The Call, Ralph Vaughan Williams (1872-1958)</w:t>
      </w:r>
    </w:p>
    <w:p w14:paraId="40799E61" w14:textId="79BB590B" w:rsidR="004C1217" w:rsidRPr="00CA7520" w:rsidRDefault="004C1217" w:rsidP="004C1217">
      <w:pPr>
        <w:rPr>
          <w:i/>
          <w:iCs/>
        </w:rPr>
      </w:pPr>
      <w:r w:rsidRPr="00CA7520">
        <w:rPr>
          <w:i/>
          <w:iCs/>
        </w:rPr>
        <w:t>Meter: 77. 77</w:t>
      </w:r>
    </w:p>
    <w:p w14:paraId="2353E9D1" w14:textId="653DC347" w:rsidR="004C1217" w:rsidRDefault="004C1217" w:rsidP="004C1217"/>
    <w:p w14:paraId="0D795828" w14:textId="371463B8" w:rsidR="004C1217" w:rsidRDefault="004C1217" w:rsidP="004C1217"/>
    <w:p w14:paraId="2442693B" w14:textId="22CBB8AE" w:rsidR="00CA7520" w:rsidRDefault="00CA7520" w:rsidP="004C1217"/>
    <w:p w14:paraId="7C78A02F" w14:textId="3AA61506" w:rsidR="00CA7520" w:rsidRDefault="00CA7520" w:rsidP="004C1217"/>
    <w:p w14:paraId="10815B07" w14:textId="4D8DD8D5" w:rsidR="00CA7520" w:rsidRDefault="00CA7520" w:rsidP="004C1217"/>
    <w:p w14:paraId="55C4538C" w14:textId="67C5F879" w:rsidR="00CA7520" w:rsidRDefault="00CA7520" w:rsidP="004C1217"/>
    <w:p w14:paraId="30DA3943" w14:textId="3ED38A1E" w:rsidR="00CA7520" w:rsidRDefault="00CA7520" w:rsidP="004C1217"/>
    <w:p w14:paraId="54668560" w14:textId="7C17A3F7" w:rsidR="00CA7520" w:rsidRDefault="00CA7520" w:rsidP="004C1217"/>
    <w:p w14:paraId="31FA30BE" w14:textId="662CC628" w:rsidR="00CA7520" w:rsidRDefault="00CA7520" w:rsidP="004C1217"/>
    <w:p w14:paraId="5EBAE444" w14:textId="42D3E895" w:rsidR="00CA7520" w:rsidRDefault="00CA7520" w:rsidP="004C1217"/>
    <w:p w14:paraId="568E7AD6" w14:textId="330B545C" w:rsidR="00CA7520" w:rsidRDefault="00CA7520" w:rsidP="004C1217"/>
    <w:p w14:paraId="54B0277C" w14:textId="04E7A6A1" w:rsidR="00CA7520" w:rsidRDefault="00CA7520" w:rsidP="004C1217"/>
    <w:p w14:paraId="45F01527" w14:textId="26684885" w:rsidR="00CA7520" w:rsidRDefault="00CA7520" w:rsidP="004C1217"/>
    <w:p w14:paraId="09B2D782" w14:textId="2D024AC1" w:rsidR="00CA7520" w:rsidRDefault="00CA7520" w:rsidP="004C1217"/>
    <w:p w14:paraId="4BFA8E40" w14:textId="663019AB" w:rsidR="00CA7520" w:rsidRDefault="00CA7520" w:rsidP="004C1217"/>
    <w:p w14:paraId="5E55AEF4" w14:textId="1825ADD2" w:rsidR="00CA7520" w:rsidRDefault="00CA7520" w:rsidP="004C1217"/>
    <w:p w14:paraId="788A0955" w14:textId="6294FCFC" w:rsidR="00CA7520" w:rsidRDefault="00CA7520" w:rsidP="004C1217"/>
    <w:p w14:paraId="08BA3A2C" w14:textId="6B566FAA" w:rsidR="00CA7520" w:rsidRDefault="00CA7520" w:rsidP="004C1217"/>
    <w:p w14:paraId="6E06CA1C" w14:textId="15849008" w:rsidR="00CA7520" w:rsidRDefault="00CA7520" w:rsidP="004C1217"/>
    <w:p w14:paraId="19964020" w14:textId="3426CE76" w:rsidR="00CA7520" w:rsidRDefault="00CA7520" w:rsidP="004C1217"/>
    <w:p w14:paraId="4FCB5F9B" w14:textId="481F95E0" w:rsidR="00CA7520" w:rsidRDefault="00CA7520" w:rsidP="004C1217"/>
    <w:p w14:paraId="7EC580AC" w14:textId="79E63F91" w:rsidR="00CA7520" w:rsidRDefault="00CA7520" w:rsidP="004C1217"/>
    <w:p w14:paraId="11218BE6" w14:textId="4F00B186" w:rsidR="00CA7520" w:rsidRDefault="00CA7520" w:rsidP="004C1217"/>
    <w:p w14:paraId="68A739A5" w14:textId="725B5238" w:rsidR="00CA7520" w:rsidRDefault="00CA7520" w:rsidP="004C1217"/>
    <w:p w14:paraId="5F39610E" w14:textId="77777777" w:rsidR="00CA7520" w:rsidRDefault="00CA7520" w:rsidP="004C1217"/>
    <w:p w14:paraId="0B5F0AEF" w14:textId="58332C4C" w:rsidR="004C1217" w:rsidRDefault="004C1217" w:rsidP="004C1217"/>
    <w:p w14:paraId="3E37364B" w14:textId="381E6619" w:rsidR="004C1217" w:rsidRDefault="004C1217" w:rsidP="004C1217">
      <w:r>
        <w:lastRenderedPageBreak/>
        <w:t>Closing Hymn 180</w:t>
      </w:r>
    </w:p>
    <w:p w14:paraId="013F9B03" w14:textId="002A71F9" w:rsidR="004C1217" w:rsidRDefault="004C1217" w:rsidP="004C1217"/>
    <w:p w14:paraId="1B62D904" w14:textId="77777777" w:rsidR="004C1217" w:rsidRDefault="004C1217" w:rsidP="004C1217">
      <w:r>
        <w:t xml:space="preserve">He is risen, he is </w:t>
      </w:r>
      <w:proofErr w:type="gramStart"/>
      <w:r>
        <w:t>risen</w:t>
      </w:r>
      <w:proofErr w:type="gramEnd"/>
    </w:p>
    <w:p w14:paraId="3A2C212E" w14:textId="77777777" w:rsidR="004C1217" w:rsidRDefault="004C1217" w:rsidP="004C1217"/>
    <w:p w14:paraId="71BAB338" w14:textId="258CE7B1" w:rsidR="004C1217" w:rsidRDefault="004C1217" w:rsidP="004C1217">
      <w:proofErr w:type="gramStart"/>
      <w:r>
        <w:t>1</w:t>
      </w:r>
      <w:r w:rsidR="00CA7520">
        <w:t xml:space="preserve">  </w:t>
      </w:r>
      <w:r>
        <w:t>He</w:t>
      </w:r>
      <w:proofErr w:type="gramEnd"/>
      <w:r>
        <w:t xml:space="preserve"> is risen, he is risen!</w:t>
      </w:r>
    </w:p>
    <w:p w14:paraId="4AE7895A" w14:textId="77777777" w:rsidR="004C1217" w:rsidRDefault="004C1217" w:rsidP="004C1217">
      <w:r>
        <w:t>Tell it out with joyful voice:</w:t>
      </w:r>
    </w:p>
    <w:p w14:paraId="52B11097" w14:textId="77777777" w:rsidR="004C1217" w:rsidRDefault="004C1217" w:rsidP="004C1217">
      <w:r>
        <w:t xml:space="preserve">he has burst his three days’ </w:t>
      </w:r>
      <w:proofErr w:type="gramStart"/>
      <w:r>
        <w:t>prison;</w:t>
      </w:r>
      <w:proofErr w:type="gramEnd"/>
    </w:p>
    <w:p w14:paraId="4F951080" w14:textId="77777777" w:rsidR="004C1217" w:rsidRDefault="004C1217" w:rsidP="004C1217">
      <w:r>
        <w:t>let the whole wide earth rejoice:</w:t>
      </w:r>
    </w:p>
    <w:p w14:paraId="322D779A" w14:textId="77777777" w:rsidR="004C1217" w:rsidRDefault="004C1217" w:rsidP="004C1217">
      <w:r>
        <w:t>death is conquered, we are free,</w:t>
      </w:r>
    </w:p>
    <w:p w14:paraId="0BF378B2" w14:textId="77777777" w:rsidR="004C1217" w:rsidRDefault="004C1217" w:rsidP="004C1217">
      <w:r>
        <w:t>Christ has won the victory.</w:t>
      </w:r>
    </w:p>
    <w:p w14:paraId="1669F7B1" w14:textId="77777777" w:rsidR="004C1217" w:rsidRDefault="004C1217" w:rsidP="004C1217"/>
    <w:p w14:paraId="31FD532A" w14:textId="38A1EAC5" w:rsidR="004C1217" w:rsidRDefault="004C1217" w:rsidP="004C1217">
      <w:proofErr w:type="gramStart"/>
      <w:r>
        <w:t>2</w:t>
      </w:r>
      <w:r w:rsidR="00CA7520">
        <w:t xml:space="preserve">  </w:t>
      </w:r>
      <w:r>
        <w:t>Come</w:t>
      </w:r>
      <w:proofErr w:type="gramEnd"/>
      <w:r>
        <w:t>, ye sad and fearful-hearted,</w:t>
      </w:r>
    </w:p>
    <w:p w14:paraId="780CD6A7" w14:textId="77777777" w:rsidR="004C1217" w:rsidRDefault="004C1217" w:rsidP="004C1217">
      <w:r>
        <w:t>with glad smile and radiant brow!</w:t>
      </w:r>
    </w:p>
    <w:p w14:paraId="01C3BE79" w14:textId="77777777" w:rsidR="004C1217" w:rsidRDefault="004C1217" w:rsidP="004C1217">
      <w:r>
        <w:t xml:space="preserve">Death’s long shadows have </w:t>
      </w:r>
      <w:proofErr w:type="gramStart"/>
      <w:r>
        <w:t>departed;</w:t>
      </w:r>
      <w:proofErr w:type="gramEnd"/>
    </w:p>
    <w:p w14:paraId="2E58805B" w14:textId="77777777" w:rsidR="004C1217" w:rsidRDefault="004C1217" w:rsidP="004C1217">
      <w:r>
        <w:t>Jesus’ woes are over now,</w:t>
      </w:r>
    </w:p>
    <w:p w14:paraId="1C0A970A" w14:textId="77777777" w:rsidR="004C1217" w:rsidRDefault="004C1217" w:rsidP="004C1217">
      <w:r>
        <w:t>and the passion that he bore-</w:t>
      </w:r>
    </w:p>
    <w:p w14:paraId="0C6B7942" w14:textId="77777777" w:rsidR="004C1217" w:rsidRDefault="004C1217" w:rsidP="004C1217">
      <w:r>
        <w:t>sin and pain can vex no more.</w:t>
      </w:r>
    </w:p>
    <w:p w14:paraId="1217894F" w14:textId="77777777" w:rsidR="004C1217" w:rsidRDefault="004C1217" w:rsidP="004C1217"/>
    <w:p w14:paraId="3F74715A" w14:textId="65F2B7A9" w:rsidR="004C1217" w:rsidRDefault="004C1217" w:rsidP="004C1217">
      <w:proofErr w:type="gramStart"/>
      <w:r>
        <w:t>3</w:t>
      </w:r>
      <w:r w:rsidR="00CA7520">
        <w:t xml:space="preserve">  </w:t>
      </w:r>
      <w:r>
        <w:t>Come</w:t>
      </w:r>
      <w:proofErr w:type="gramEnd"/>
      <w:r>
        <w:t>, with high and holy hymning,</w:t>
      </w:r>
    </w:p>
    <w:p w14:paraId="725F3252" w14:textId="77777777" w:rsidR="004C1217" w:rsidRDefault="004C1217" w:rsidP="004C1217">
      <w:r>
        <w:t xml:space="preserve">hail our Lord’s triumphant </w:t>
      </w:r>
      <w:proofErr w:type="gramStart"/>
      <w:r>
        <w:t>day;</w:t>
      </w:r>
      <w:proofErr w:type="gramEnd"/>
    </w:p>
    <w:p w14:paraId="17A4203B" w14:textId="77777777" w:rsidR="004C1217" w:rsidRDefault="004C1217" w:rsidP="004C1217">
      <w:r>
        <w:t xml:space="preserve">not one darksome cloud is </w:t>
      </w:r>
      <w:proofErr w:type="gramStart"/>
      <w:r>
        <w:t>dimming</w:t>
      </w:r>
      <w:proofErr w:type="gramEnd"/>
    </w:p>
    <w:p w14:paraId="3F35A73D" w14:textId="77777777" w:rsidR="004C1217" w:rsidRDefault="004C1217" w:rsidP="004C1217">
      <w:r>
        <w:t>yonder glorious morning ray,</w:t>
      </w:r>
    </w:p>
    <w:p w14:paraId="085DB85D" w14:textId="77777777" w:rsidR="004C1217" w:rsidRDefault="004C1217" w:rsidP="004C1217"/>
    <w:p w14:paraId="0E767C2A" w14:textId="77777777" w:rsidR="004C1217" w:rsidRDefault="004C1217" w:rsidP="004C1217">
      <w:r>
        <w:t>breaking o’er the purple east,</w:t>
      </w:r>
    </w:p>
    <w:p w14:paraId="1B25C22B" w14:textId="77777777" w:rsidR="004C1217" w:rsidRDefault="004C1217" w:rsidP="004C1217">
      <w:r>
        <w:t>symbol of our Easter feast.</w:t>
      </w:r>
    </w:p>
    <w:p w14:paraId="1296BE6C" w14:textId="77777777" w:rsidR="004C1217" w:rsidRDefault="004C1217" w:rsidP="004C1217"/>
    <w:p w14:paraId="0F9FD3D9" w14:textId="19FA6C2B" w:rsidR="004C1217" w:rsidRDefault="004C1217" w:rsidP="004C1217">
      <w:proofErr w:type="gramStart"/>
      <w:r>
        <w:t>4</w:t>
      </w:r>
      <w:r w:rsidR="00CA7520">
        <w:t xml:space="preserve">  </w:t>
      </w:r>
      <w:r>
        <w:t>He</w:t>
      </w:r>
      <w:proofErr w:type="gramEnd"/>
      <w:r>
        <w:t xml:space="preserve"> is risen, he is risen!</w:t>
      </w:r>
    </w:p>
    <w:p w14:paraId="629ADA0A" w14:textId="77777777" w:rsidR="004C1217" w:rsidRDefault="004C1217" w:rsidP="004C1217">
      <w:r>
        <w:t>He hath opened heaven’s gate:</w:t>
      </w:r>
    </w:p>
    <w:p w14:paraId="787C56C6" w14:textId="77777777" w:rsidR="004C1217" w:rsidRDefault="004C1217" w:rsidP="004C1217">
      <w:r>
        <w:t>we are free from sin’s dark prison,</w:t>
      </w:r>
    </w:p>
    <w:p w14:paraId="5EED0406" w14:textId="77777777" w:rsidR="004C1217" w:rsidRDefault="004C1217" w:rsidP="004C1217">
      <w:r>
        <w:t xml:space="preserve">risen to a holier </w:t>
      </w:r>
      <w:proofErr w:type="gramStart"/>
      <w:r>
        <w:t>state;</w:t>
      </w:r>
      <w:proofErr w:type="gramEnd"/>
    </w:p>
    <w:p w14:paraId="7CF3EED1" w14:textId="77777777" w:rsidR="004C1217" w:rsidRDefault="004C1217" w:rsidP="004C1217">
      <w:r>
        <w:t>and a brighter Easter beam</w:t>
      </w:r>
    </w:p>
    <w:p w14:paraId="51D2D453" w14:textId="77777777" w:rsidR="004C1217" w:rsidRDefault="004C1217" w:rsidP="004C1217">
      <w:r>
        <w:t>on our longing eyes shall stream.</w:t>
      </w:r>
    </w:p>
    <w:p w14:paraId="2028551D" w14:textId="77777777" w:rsidR="004C1217" w:rsidRDefault="004C1217" w:rsidP="004C1217"/>
    <w:p w14:paraId="4655EEA9" w14:textId="77777777" w:rsidR="004C1217" w:rsidRPr="00CA7520" w:rsidRDefault="004C1217" w:rsidP="004C1217">
      <w:pPr>
        <w:rPr>
          <w:i/>
          <w:iCs/>
        </w:rPr>
      </w:pPr>
      <w:r w:rsidRPr="00CA7520">
        <w:rPr>
          <w:i/>
          <w:iCs/>
        </w:rPr>
        <w:t>Words: Cecil Frances Alexander (1818-1895), alt.</w:t>
      </w:r>
    </w:p>
    <w:p w14:paraId="69B19AEA" w14:textId="77777777" w:rsidR="004C1217" w:rsidRPr="00CA7520" w:rsidRDefault="004C1217" w:rsidP="004C1217">
      <w:pPr>
        <w:rPr>
          <w:i/>
          <w:iCs/>
        </w:rPr>
      </w:pPr>
      <w:r w:rsidRPr="00CA7520">
        <w:rPr>
          <w:i/>
          <w:iCs/>
        </w:rPr>
        <w:t xml:space="preserve">Music: Unser </w:t>
      </w:r>
      <w:proofErr w:type="spellStart"/>
      <w:r w:rsidRPr="00CA7520">
        <w:rPr>
          <w:i/>
          <w:iCs/>
        </w:rPr>
        <w:t>Herrscher</w:t>
      </w:r>
      <w:proofErr w:type="spellEnd"/>
      <w:r w:rsidRPr="00CA7520">
        <w:rPr>
          <w:i/>
          <w:iCs/>
        </w:rPr>
        <w:t>, Joachim Neander (1650-1680)</w:t>
      </w:r>
    </w:p>
    <w:p w14:paraId="7763138E" w14:textId="5D90F4D3" w:rsidR="004C1217" w:rsidRPr="00CA7520" w:rsidRDefault="004C1217" w:rsidP="004C1217">
      <w:pPr>
        <w:rPr>
          <w:i/>
          <w:iCs/>
        </w:rPr>
      </w:pPr>
      <w:r w:rsidRPr="00CA7520">
        <w:rPr>
          <w:i/>
          <w:iCs/>
        </w:rPr>
        <w:t>Meter: 87. 87. 77</w:t>
      </w:r>
    </w:p>
    <w:sectPr w:rsidR="004C1217" w:rsidRPr="00CA7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jK0sDQ3MTU0sLBQ0lEKTi0uzszPAykwrAUAa3LkEiwAAAA="/>
  </w:docVars>
  <w:rsids>
    <w:rsidRoot w:val="004C1217"/>
    <w:rsid w:val="00061560"/>
    <w:rsid w:val="004C1217"/>
    <w:rsid w:val="00550C15"/>
    <w:rsid w:val="006F5C79"/>
    <w:rsid w:val="00835DD3"/>
    <w:rsid w:val="009A58BA"/>
    <w:rsid w:val="00B4119A"/>
    <w:rsid w:val="00CA7520"/>
    <w:rsid w:val="00E96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CCFD1"/>
  <w15:chartTrackingRefBased/>
  <w15:docId w15:val="{185D0014-6EBD-4EE0-9110-CD58A2E7E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ond</dc:creator>
  <cp:keywords/>
  <dc:description/>
  <cp:lastModifiedBy>Margaret Bond</cp:lastModifiedBy>
  <cp:revision>1</cp:revision>
  <dcterms:created xsi:type="dcterms:W3CDTF">2021-04-12T17:29:00Z</dcterms:created>
  <dcterms:modified xsi:type="dcterms:W3CDTF">2021-04-12T17:57:00Z</dcterms:modified>
</cp:coreProperties>
</file>